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C5F" w:rsidRPr="000C016A" w:rsidRDefault="00375CE3" w:rsidP="00501C5F">
      <w:pPr>
        <w:pStyle w:val="Title"/>
      </w:pPr>
      <w:r w:rsidRPr="000C016A">
        <w:rPr>
          <w:noProof/>
        </w:rPr>
        <w:drawing>
          <wp:inline distT="0" distB="0" distL="0" distR="0">
            <wp:extent cx="1085850" cy="1400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49C" w:rsidRPr="000C016A" w:rsidRDefault="0097449C" w:rsidP="0097449C">
      <w:pPr>
        <w:pStyle w:val="Subtitle"/>
        <w:rPr>
          <w:b/>
          <w:bCs/>
          <w:sz w:val="36"/>
          <w:szCs w:val="36"/>
        </w:rPr>
      </w:pPr>
      <w:r w:rsidRPr="000C016A">
        <w:rPr>
          <w:b/>
          <w:bCs/>
          <w:sz w:val="36"/>
          <w:szCs w:val="36"/>
        </w:rPr>
        <w:t>DEPARTMENT OF COMPUTER SCIENCE AND ENGINEERING</w:t>
      </w:r>
    </w:p>
    <w:p w:rsidR="00501C5F" w:rsidRPr="000C016A" w:rsidRDefault="00501C5F" w:rsidP="00501C5F">
      <w:pPr>
        <w:pStyle w:val="Title"/>
      </w:pPr>
    </w:p>
    <w:p w:rsidR="00501C5F" w:rsidRPr="000C016A" w:rsidRDefault="00501C5F" w:rsidP="00501C5F">
      <w:pPr>
        <w:pStyle w:val="Title"/>
        <w:rPr>
          <w:b/>
          <w:bCs/>
          <w:sz w:val="36"/>
        </w:rPr>
      </w:pPr>
      <w:r w:rsidRPr="000C016A">
        <w:rPr>
          <w:b/>
          <w:bCs/>
          <w:sz w:val="36"/>
        </w:rPr>
        <w:t>University of Chittagong</w:t>
      </w:r>
    </w:p>
    <w:p w:rsidR="00501C5F" w:rsidRPr="000C016A" w:rsidRDefault="00501C5F" w:rsidP="00501C5F">
      <w:pPr>
        <w:pStyle w:val="Subtitle"/>
        <w:rPr>
          <w:b/>
          <w:bCs/>
          <w:sz w:val="42"/>
        </w:rPr>
      </w:pPr>
    </w:p>
    <w:p w:rsidR="002A0944" w:rsidRPr="000C016A" w:rsidRDefault="002A0944" w:rsidP="002A0944">
      <w:pPr>
        <w:pStyle w:val="Subtitle"/>
        <w:tabs>
          <w:tab w:val="left" w:pos="2520"/>
        </w:tabs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Cod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="0092021A" w:rsidRPr="000C016A">
        <w:rPr>
          <w:b/>
          <w:sz w:val="28"/>
          <w:szCs w:val="32"/>
        </w:rPr>
        <w:tab/>
      </w:r>
      <w:r w:rsidR="00094529" w:rsidRPr="000C016A">
        <w:rPr>
          <w:b/>
          <w:sz w:val="28"/>
          <w:szCs w:val="32"/>
        </w:rPr>
        <w:t>:</w:t>
      </w:r>
      <w:r w:rsidR="0069369B" w:rsidRPr="000C016A">
        <w:rPr>
          <w:b/>
          <w:sz w:val="28"/>
          <w:szCs w:val="32"/>
        </w:rPr>
        <w:t xml:space="preserve"> </w:t>
      </w:r>
      <w:r w:rsidR="000C016A">
        <w:rPr>
          <w:sz w:val="28"/>
          <w:szCs w:val="32"/>
        </w:rPr>
        <w:t xml:space="preserve">CSE </w:t>
      </w:r>
      <w:r w:rsidR="00A25F75">
        <w:rPr>
          <w:sz w:val="28"/>
          <w:szCs w:val="32"/>
        </w:rPr>
        <w:t>7</w:t>
      </w:r>
      <w:r w:rsidR="0026336C">
        <w:rPr>
          <w:sz w:val="28"/>
          <w:szCs w:val="32"/>
        </w:rPr>
        <w:t>15</w:t>
      </w:r>
    </w:p>
    <w:p w:rsidR="00A25F75" w:rsidRPr="000C016A" w:rsidRDefault="00501C5F" w:rsidP="00A25F75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Title</w:t>
      </w:r>
      <w:r w:rsidR="00684D28" w:rsidRPr="000C016A">
        <w:rPr>
          <w:b/>
          <w:sz w:val="28"/>
          <w:szCs w:val="32"/>
        </w:rPr>
        <w:tab/>
      </w:r>
      <w:r w:rsidR="00684D28" w:rsidRPr="000C016A">
        <w:rPr>
          <w:b/>
          <w:sz w:val="28"/>
          <w:szCs w:val="32"/>
        </w:rPr>
        <w:tab/>
      </w:r>
      <w:r w:rsidR="00684D28" w:rsidRPr="000C016A">
        <w:rPr>
          <w:b/>
          <w:sz w:val="28"/>
          <w:szCs w:val="32"/>
        </w:rPr>
        <w:tab/>
        <w:t>:</w:t>
      </w:r>
      <w:r w:rsidR="00684D28" w:rsidRPr="000C016A">
        <w:rPr>
          <w:color w:val="000000"/>
          <w:sz w:val="28"/>
          <w:szCs w:val="32"/>
        </w:rPr>
        <w:t xml:space="preserve"> </w:t>
      </w:r>
      <w:r w:rsidR="0026336C">
        <w:rPr>
          <w:color w:val="000000"/>
          <w:sz w:val="28"/>
          <w:szCs w:val="32"/>
        </w:rPr>
        <w:t>Machine Learning</w:t>
      </w:r>
    </w:p>
    <w:p w:rsidR="0069369B" w:rsidRPr="000C016A" w:rsidRDefault="0069369B" w:rsidP="0092021A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</w:p>
    <w:p w:rsidR="0069369B" w:rsidRDefault="0069369B" w:rsidP="0069369B">
      <w:pPr>
        <w:spacing w:line="276" w:lineRule="auto"/>
        <w:jc w:val="left"/>
        <w:rPr>
          <w:sz w:val="32"/>
          <w:szCs w:val="32"/>
        </w:rPr>
      </w:pPr>
    </w:p>
    <w:p w:rsidR="007C03AC" w:rsidRPr="000C016A" w:rsidRDefault="007C03AC" w:rsidP="0069369B">
      <w:pPr>
        <w:spacing w:line="276" w:lineRule="auto"/>
        <w:jc w:val="left"/>
        <w:rPr>
          <w:sz w:val="32"/>
          <w:szCs w:val="32"/>
        </w:rPr>
      </w:pPr>
    </w:p>
    <w:p w:rsidR="003407FA" w:rsidRPr="009B7363" w:rsidRDefault="00A25F75" w:rsidP="003407FA">
      <w:pPr>
        <w:spacing w:line="276" w:lineRule="auto"/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Assignment 01</w:t>
      </w:r>
    </w:p>
    <w:p w:rsidR="00501C5F" w:rsidRPr="000C016A" w:rsidRDefault="00501C5F" w:rsidP="00501C5F">
      <w:pPr>
        <w:spacing w:line="240" w:lineRule="auto"/>
        <w:rPr>
          <w:sz w:val="32"/>
          <w:szCs w:val="32"/>
        </w:rPr>
      </w:pPr>
    </w:p>
    <w:p w:rsidR="00501C5F" w:rsidRPr="000C016A" w:rsidRDefault="00501C5F" w:rsidP="00501C5F">
      <w:pPr>
        <w:spacing w:line="240" w:lineRule="auto"/>
        <w:rPr>
          <w:sz w:val="32"/>
          <w:szCs w:val="32"/>
        </w:rPr>
      </w:pPr>
    </w:p>
    <w:p w:rsidR="00BE21E3" w:rsidRDefault="00501C5F" w:rsidP="00BE21E3">
      <w:pPr>
        <w:spacing w:line="240" w:lineRule="auto"/>
        <w:jc w:val="center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To:</w:t>
      </w:r>
      <w:r w:rsidR="00BE21E3" w:rsidRPr="000C016A">
        <w:rPr>
          <w:b/>
          <w:sz w:val="28"/>
          <w:szCs w:val="30"/>
        </w:rPr>
        <w:t xml:space="preserve"> </w:t>
      </w:r>
    </w:p>
    <w:p w:rsidR="00A25F75" w:rsidRPr="00A25F75" w:rsidRDefault="00A25F75" w:rsidP="00BE21E3">
      <w:pPr>
        <w:spacing w:line="240" w:lineRule="auto"/>
        <w:jc w:val="center"/>
        <w:rPr>
          <w:sz w:val="36"/>
          <w:szCs w:val="30"/>
        </w:rPr>
      </w:pPr>
      <w:proofErr w:type="spellStart"/>
      <w:r w:rsidRPr="00A25F75">
        <w:rPr>
          <w:b/>
          <w:sz w:val="36"/>
          <w:szCs w:val="30"/>
        </w:rPr>
        <w:t>Nihad</w:t>
      </w:r>
      <w:proofErr w:type="spellEnd"/>
      <w:r w:rsidRPr="00A25F75">
        <w:rPr>
          <w:b/>
          <w:sz w:val="36"/>
          <w:szCs w:val="30"/>
        </w:rPr>
        <w:t xml:space="preserve"> Karim Chowdhury</w:t>
      </w:r>
    </w:p>
    <w:p w:rsidR="0069369B" w:rsidRPr="00B33491" w:rsidRDefault="00A25F75" w:rsidP="00BE21E3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>Associate</w:t>
      </w:r>
      <w:r w:rsidR="0056343A" w:rsidRPr="00B33491">
        <w:rPr>
          <w:sz w:val="32"/>
          <w:szCs w:val="30"/>
        </w:rPr>
        <w:t xml:space="preserve"> Prof</w:t>
      </w:r>
      <w:r w:rsidR="0084559E" w:rsidRPr="00B33491">
        <w:rPr>
          <w:sz w:val="32"/>
          <w:szCs w:val="30"/>
        </w:rPr>
        <w:t>essor</w:t>
      </w:r>
    </w:p>
    <w:p w:rsidR="00765D38" w:rsidRPr="00B33491" w:rsidRDefault="00BE21E3" w:rsidP="00765D38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</w:t>
      </w:r>
      <w:r w:rsidR="00765D38" w:rsidRPr="00B33491">
        <w:rPr>
          <w:sz w:val="32"/>
          <w:szCs w:val="30"/>
        </w:rPr>
        <w:t xml:space="preserve">Computer Science and Engineering </w:t>
      </w:r>
    </w:p>
    <w:p w:rsidR="00BE21E3" w:rsidRPr="000C016A" w:rsidRDefault="00BE21E3" w:rsidP="00BE21E3">
      <w:pPr>
        <w:pStyle w:val="Subtitle"/>
        <w:rPr>
          <w:sz w:val="38"/>
        </w:rPr>
      </w:pPr>
      <w:r w:rsidRPr="00B33491">
        <w:rPr>
          <w:szCs w:val="30"/>
        </w:rPr>
        <w:t>University of Chittagong.</w:t>
      </w:r>
    </w:p>
    <w:p w:rsidR="00501C5F" w:rsidRPr="000C016A" w:rsidRDefault="00501C5F" w:rsidP="00501C5F">
      <w:pPr>
        <w:pStyle w:val="Subtitle"/>
        <w:rPr>
          <w:b/>
          <w:sz w:val="28"/>
          <w:szCs w:val="30"/>
        </w:rPr>
      </w:pPr>
    </w:p>
    <w:p w:rsidR="00BE21E3" w:rsidRPr="000C016A" w:rsidRDefault="00BE21E3" w:rsidP="00501C5F">
      <w:pPr>
        <w:pStyle w:val="Subtitle"/>
        <w:rPr>
          <w:b/>
          <w:sz w:val="28"/>
          <w:szCs w:val="30"/>
        </w:rPr>
      </w:pPr>
    </w:p>
    <w:p w:rsidR="00BE21E3" w:rsidRPr="000C016A" w:rsidRDefault="00BE21E3" w:rsidP="00501C5F">
      <w:pPr>
        <w:pStyle w:val="Subtitle"/>
        <w:rPr>
          <w:b/>
          <w:sz w:val="28"/>
          <w:szCs w:val="30"/>
        </w:rPr>
      </w:pPr>
    </w:p>
    <w:p w:rsidR="00501C5F" w:rsidRPr="000C016A" w:rsidRDefault="00501C5F" w:rsidP="00501C5F">
      <w:pPr>
        <w:pStyle w:val="Subtitle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By:</w:t>
      </w:r>
    </w:p>
    <w:p w:rsidR="0097449C" w:rsidRPr="00B33491" w:rsidRDefault="00FE61B1" w:rsidP="00501C5F">
      <w:pPr>
        <w:pStyle w:val="Subtitle"/>
        <w:rPr>
          <w:b/>
          <w:sz w:val="36"/>
          <w:szCs w:val="32"/>
        </w:rPr>
      </w:pPr>
      <w:proofErr w:type="spellStart"/>
      <w:r>
        <w:rPr>
          <w:b/>
          <w:sz w:val="36"/>
          <w:szCs w:val="32"/>
        </w:rPr>
        <w:t>Tamanna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Akther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Mukta</w:t>
      </w:r>
      <w:proofErr w:type="spellEnd"/>
    </w:p>
    <w:p w:rsidR="001A66F2" w:rsidRPr="00B33491" w:rsidRDefault="002A0944" w:rsidP="001A66F2">
      <w:pPr>
        <w:pStyle w:val="Subtitle"/>
        <w:rPr>
          <w:szCs w:val="30"/>
        </w:rPr>
      </w:pPr>
      <w:r w:rsidRPr="00B33491">
        <w:rPr>
          <w:szCs w:val="30"/>
        </w:rPr>
        <w:t>ID</w:t>
      </w:r>
      <w:r w:rsidR="00A25F75" w:rsidRPr="00B33491">
        <w:rPr>
          <w:szCs w:val="30"/>
        </w:rPr>
        <w:t>:</w:t>
      </w:r>
      <w:r w:rsidRPr="00B33491">
        <w:rPr>
          <w:szCs w:val="30"/>
        </w:rPr>
        <w:t xml:space="preserve"> </w:t>
      </w:r>
      <w:r w:rsidR="00FE61B1">
        <w:rPr>
          <w:szCs w:val="30"/>
        </w:rPr>
        <w:t>16701072</w:t>
      </w:r>
    </w:p>
    <w:p w:rsidR="00501C5F" w:rsidRPr="00B33491" w:rsidRDefault="00501C5F" w:rsidP="00501C5F">
      <w:pPr>
        <w:pStyle w:val="Subtitle"/>
        <w:rPr>
          <w:bCs/>
          <w:szCs w:val="30"/>
        </w:rPr>
      </w:pPr>
      <w:r w:rsidRPr="00B33491">
        <w:rPr>
          <w:bCs/>
          <w:szCs w:val="30"/>
        </w:rPr>
        <w:t>Session: 2015</w:t>
      </w:r>
      <w:r w:rsidR="009F214B" w:rsidRPr="00B33491">
        <w:rPr>
          <w:bCs/>
          <w:szCs w:val="30"/>
        </w:rPr>
        <w:t xml:space="preserve"> </w:t>
      </w:r>
      <w:r w:rsidRPr="00B33491">
        <w:rPr>
          <w:bCs/>
          <w:szCs w:val="30"/>
        </w:rPr>
        <w:t>-</w:t>
      </w:r>
      <w:r w:rsidR="009F214B" w:rsidRPr="00B33491">
        <w:rPr>
          <w:bCs/>
          <w:szCs w:val="30"/>
        </w:rPr>
        <w:t xml:space="preserve"> </w:t>
      </w:r>
      <w:r w:rsidRPr="00B33491">
        <w:rPr>
          <w:bCs/>
          <w:szCs w:val="30"/>
        </w:rPr>
        <w:t>2016</w:t>
      </w:r>
    </w:p>
    <w:p w:rsidR="00BE21E3" w:rsidRPr="00B33491" w:rsidRDefault="00BE21E3" w:rsidP="00BE21E3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501C5F" w:rsidRPr="00B33491" w:rsidRDefault="00501C5F" w:rsidP="00684D28">
      <w:pPr>
        <w:pStyle w:val="Subtitle"/>
        <w:rPr>
          <w:sz w:val="36"/>
        </w:rPr>
      </w:pPr>
      <w:r w:rsidRPr="00B33491">
        <w:rPr>
          <w:szCs w:val="30"/>
        </w:rPr>
        <w:t>University of Chittagong.</w:t>
      </w:r>
    </w:p>
    <w:p w:rsidR="00BE21E3" w:rsidRPr="000C016A" w:rsidRDefault="00BE21E3" w:rsidP="00501C5F">
      <w:pPr>
        <w:spacing w:line="240" w:lineRule="auto"/>
        <w:ind w:left="1440"/>
        <w:rPr>
          <w:b/>
        </w:rPr>
      </w:pPr>
    </w:p>
    <w:p w:rsidR="00B33491" w:rsidRDefault="00B33491" w:rsidP="00501C5F">
      <w:pPr>
        <w:spacing w:line="240" w:lineRule="auto"/>
        <w:ind w:left="1440"/>
        <w:rPr>
          <w:b/>
        </w:rPr>
      </w:pPr>
    </w:p>
    <w:p w:rsidR="00B33491" w:rsidRDefault="00B33491" w:rsidP="00501C5F">
      <w:pPr>
        <w:spacing w:line="240" w:lineRule="auto"/>
        <w:ind w:left="1440"/>
        <w:rPr>
          <w:b/>
        </w:rPr>
      </w:pPr>
    </w:p>
    <w:p w:rsidR="00B33491" w:rsidRDefault="00B33491" w:rsidP="00B33491">
      <w:pPr>
        <w:spacing w:line="240" w:lineRule="auto"/>
        <w:ind w:left="180"/>
        <w:jc w:val="center"/>
        <w:rPr>
          <w:b/>
          <w:sz w:val="32"/>
        </w:rPr>
      </w:pPr>
    </w:p>
    <w:p w:rsidR="00501C5F" w:rsidRDefault="00B33491" w:rsidP="00B33491">
      <w:pPr>
        <w:spacing w:line="240" w:lineRule="auto"/>
        <w:ind w:left="180"/>
        <w:jc w:val="left"/>
        <w:rPr>
          <w:b/>
          <w:sz w:val="32"/>
        </w:rPr>
      </w:pPr>
      <w:r w:rsidRPr="00B33491">
        <w:rPr>
          <w:b/>
          <w:sz w:val="32"/>
        </w:rPr>
        <w:t xml:space="preserve">Submission Date: </w:t>
      </w:r>
      <w:r w:rsidR="00D13DC1">
        <w:rPr>
          <w:b/>
          <w:sz w:val="32"/>
        </w:rPr>
        <w:t>31</w:t>
      </w:r>
      <w:r w:rsidR="00D13DC1">
        <w:rPr>
          <w:b/>
          <w:sz w:val="32"/>
          <w:vertAlign w:val="superscript"/>
        </w:rPr>
        <w:t xml:space="preserve">st </w:t>
      </w:r>
      <w:r w:rsidR="00D13DC1">
        <w:rPr>
          <w:b/>
          <w:sz w:val="32"/>
        </w:rPr>
        <w:t>March</w:t>
      </w:r>
      <w:r w:rsidRPr="00B33491">
        <w:rPr>
          <w:b/>
          <w:sz w:val="32"/>
        </w:rPr>
        <w:t>, 2019</w:t>
      </w:r>
    </w:p>
    <w:p w:rsidR="008B2407" w:rsidRPr="000C016A" w:rsidRDefault="008B2407" w:rsidP="008B2407">
      <w:pPr>
        <w:pStyle w:val="Title"/>
      </w:pPr>
      <w:r w:rsidRPr="000C016A">
        <w:rPr>
          <w:noProof/>
        </w:rPr>
        <w:lastRenderedPageBreak/>
        <w:drawing>
          <wp:inline distT="0" distB="0" distL="0" distR="0" wp14:anchorId="41BC2755" wp14:editId="6A3DC384">
            <wp:extent cx="1085850" cy="1400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407" w:rsidRPr="000C016A" w:rsidRDefault="008B2407" w:rsidP="008B2407">
      <w:pPr>
        <w:pStyle w:val="Subtitle"/>
        <w:rPr>
          <w:b/>
          <w:bCs/>
          <w:sz w:val="36"/>
          <w:szCs w:val="36"/>
        </w:rPr>
      </w:pPr>
      <w:r w:rsidRPr="000C016A">
        <w:rPr>
          <w:b/>
          <w:bCs/>
          <w:sz w:val="36"/>
          <w:szCs w:val="36"/>
        </w:rPr>
        <w:t>DEPARTMENT OF COMPUTER SCIENCE AND ENGINEERING</w:t>
      </w:r>
    </w:p>
    <w:p w:rsidR="008B2407" w:rsidRPr="000C016A" w:rsidRDefault="008B2407" w:rsidP="008B2407">
      <w:pPr>
        <w:pStyle w:val="Title"/>
      </w:pPr>
    </w:p>
    <w:p w:rsidR="008B2407" w:rsidRPr="000C016A" w:rsidRDefault="008B2407" w:rsidP="008B2407">
      <w:pPr>
        <w:pStyle w:val="Title"/>
        <w:rPr>
          <w:b/>
          <w:bCs/>
          <w:sz w:val="36"/>
        </w:rPr>
      </w:pPr>
      <w:r w:rsidRPr="000C016A">
        <w:rPr>
          <w:b/>
          <w:bCs/>
          <w:sz w:val="36"/>
        </w:rPr>
        <w:t>University of Chittagong</w:t>
      </w:r>
    </w:p>
    <w:p w:rsidR="008B2407" w:rsidRPr="000C016A" w:rsidRDefault="008B2407" w:rsidP="008B2407">
      <w:pPr>
        <w:pStyle w:val="Subtitle"/>
        <w:rPr>
          <w:b/>
          <w:bCs/>
          <w:sz w:val="42"/>
        </w:rPr>
      </w:pPr>
    </w:p>
    <w:p w:rsidR="008B2407" w:rsidRPr="000C016A" w:rsidRDefault="008B2407" w:rsidP="008B2407">
      <w:pPr>
        <w:pStyle w:val="Subtitle"/>
        <w:tabs>
          <w:tab w:val="left" w:pos="2520"/>
        </w:tabs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Cod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 xml:space="preserve">: </w:t>
      </w:r>
      <w:r>
        <w:rPr>
          <w:sz w:val="28"/>
          <w:szCs w:val="32"/>
        </w:rPr>
        <w:t>CSE 715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Titl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>:</w:t>
      </w:r>
      <w:r w:rsidRPr="000C016A">
        <w:rPr>
          <w:color w:val="000000"/>
          <w:sz w:val="28"/>
          <w:szCs w:val="32"/>
        </w:rPr>
        <w:t xml:space="preserve"> </w:t>
      </w:r>
      <w:r>
        <w:rPr>
          <w:color w:val="000000"/>
          <w:sz w:val="28"/>
          <w:szCs w:val="32"/>
        </w:rPr>
        <w:t>Machine Learning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</w:p>
    <w:p w:rsidR="008B2407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0C016A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9B7363" w:rsidRDefault="008B2407" w:rsidP="008B2407">
      <w:pPr>
        <w:spacing w:line="276" w:lineRule="auto"/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Assignment 02</w:t>
      </w: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Default="008B2407" w:rsidP="008B2407">
      <w:pPr>
        <w:spacing w:line="240" w:lineRule="auto"/>
        <w:jc w:val="center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 xml:space="preserve">Submitted To: </w:t>
      </w:r>
    </w:p>
    <w:p w:rsidR="008B2407" w:rsidRPr="00A25F75" w:rsidRDefault="008B2407" w:rsidP="008B2407">
      <w:pPr>
        <w:spacing w:line="240" w:lineRule="auto"/>
        <w:jc w:val="center"/>
        <w:rPr>
          <w:sz w:val="36"/>
          <w:szCs w:val="30"/>
        </w:rPr>
      </w:pPr>
      <w:proofErr w:type="spellStart"/>
      <w:r w:rsidRPr="00A25F75">
        <w:rPr>
          <w:b/>
          <w:sz w:val="36"/>
          <w:szCs w:val="30"/>
        </w:rPr>
        <w:t>Nihad</w:t>
      </w:r>
      <w:proofErr w:type="spellEnd"/>
      <w:r w:rsidRPr="00A25F75">
        <w:rPr>
          <w:b/>
          <w:sz w:val="36"/>
          <w:szCs w:val="30"/>
        </w:rPr>
        <w:t xml:space="preserve"> Karim Chowdhury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>Associate Professor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0C016A" w:rsidRDefault="008B2407" w:rsidP="008B2407">
      <w:pPr>
        <w:pStyle w:val="Subtitle"/>
        <w:rPr>
          <w:sz w:val="38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By:</w:t>
      </w:r>
    </w:p>
    <w:p w:rsidR="008B2407" w:rsidRPr="00B33491" w:rsidRDefault="00FE61B1" w:rsidP="008B2407">
      <w:pPr>
        <w:pStyle w:val="Subtitle"/>
        <w:rPr>
          <w:b/>
          <w:sz w:val="36"/>
          <w:szCs w:val="32"/>
        </w:rPr>
      </w:pPr>
      <w:proofErr w:type="spellStart"/>
      <w:r>
        <w:rPr>
          <w:b/>
          <w:sz w:val="36"/>
          <w:szCs w:val="32"/>
        </w:rPr>
        <w:t>Tamanna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Akther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Mukta</w:t>
      </w:r>
      <w:proofErr w:type="spellEnd"/>
    </w:p>
    <w:p w:rsidR="008B2407" w:rsidRPr="00B33491" w:rsidRDefault="008B2407" w:rsidP="008B2407">
      <w:pPr>
        <w:pStyle w:val="Subtitle"/>
        <w:rPr>
          <w:szCs w:val="30"/>
        </w:rPr>
      </w:pPr>
      <w:r w:rsidRPr="00B33491">
        <w:rPr>
          <w:szCs w:val="30"/>
        </w:rPr>
        <w:t xml:space="preserve">ID: </w:t>
      </w:r>
      <w:r w:rsidR="00FE61B1">
        <w:rPr>
          <w:szCs w:val="30"/>
        </w:rPr>
        <w:t>16701072</w:t>
      </w:r>
    </w:p>
    <w:p w:rsidR="008B2407" w:rsidRPr="00B33491" w:rsidRDefault="008B2407" w:rsidP="008B2407">
      <w:pPr>
        <w:pStyle w:val="Subtitle"/>
        <w:rPr>
          <w:bCs/>
          <w:szCs w:val="30"/>
        </w:rPr>
      </w:pPr>
      <w:r w:rsidRPr="00B33491">
        <w:rPr>
          <w:bCs/>
          <w:szCs w:val="30"/>
        </w:rPr>
        <w:t>Session: 2015 - 2016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B33491" w:rsidRDefault="008B2407" w:rsidP="008B2407">
      <w:pPr>
        <w:pStyle w:val="Subtitle"/>
        <w:rPr>
          <w:sz w:val="36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80"/>
        <w:jc w:val="center"/>
        <w:rPr>
          <w:b/>
          <w:sz w:val="32"/>
        </w:rPr>
      </w:pPr>
    </w:p>
    <w:p w:rsidR="008B2407" w:rsidRPr="000C016A" w:rsidRDefault="008B2407" w:rsidP="008B2407">
      <w:pPr>
        <w:spacing w:line="240" w:lineRule="auto"/>
        <w:ind w:left="180"/>
        <w:jc w:val="left"/>
        <w:rPr>
          <w:b/>
        </w:rPr>
      </w:pPr>
      <w:r w:rsidRPr="00B33491">
        <w:rPr>
          <w:b/>
          <w:sz w:val="32"/>
        </w:rPr>
        <w:t xml:space="preserve">Submission Date: </w:t>
      </w:r>
      <w:r>
        <w:rPr>
          <w:b/>
          <w:sz w:val="32"/>
        </w:rPr>
        <w:t>2</w:t>
      </w:r>
      <w:r w:rsidRPr="008B2407">
        <w:rPr>
          <w:b/>
          <w:sz w:val="32"/>
          <w:vertAlign w:val="superscript"/>
        </w:rPr>
        <w:t>nd</w:t>
      </w:r>
      <w:r>
        <w:rPr>
          <w:b/>
          <w:sz w:val="32"/>
        </w:rPr>
        <w:t xml:space="preserve"> April</w:t>
      </w:r>
      <w:r w:rsidRPr="00B33491">
        <w:rPr>
          <w:b/>
          <w:sz w:val="32"/>
        </w:rPr>
        <w:t>, 2019</w:t>
      </w:r>
    </w:p>
    <w:p w:rsidR="008B2407" w:rsidRPr="000C016A" w:rsidRDefault="008B2407" w:rsidP="008B2407">
      <w:pPr>
        <w:pStyle w:val="Title"/>
      </w:pPr>
      <w:r w:rsidRPr="000C016A">
        <w:rPr>
          <w:noProof/>
        </w:rPr>
        <w:drawing>
          <wp:inline distT="0" distB="0" distL="0" distR="0" wp14:anchorId="41BC2755" wp14:editId="6A3DC384">
            <wp:extent cx="1085850" cy="1400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407" w:rsidRPr="000C016A" w:rsidRDefault="008B2407" w:rsidP="008B2407">
      <w:pPr>
        <w:pStyle w:val="Subtitle"/>
        <w:rPr>
          <w:b/>
          <w:bCs/>
          <w:sz w:val="36"/>
          <w:szCs w:val="36"/>
        </w:rPr>
      </w:pPr>
      <w:r w:rsidRPr="000C016A">
        <w:rPr>
          <w:b/>
          <w:bCs/>
          <w:sz w:val="36"/>
          <w:szCs w:val="36"/>
        </w:rPr>
        <w:t>DEPARTMENT OF COMPUTER SCIENCE AND ENGINEERING</w:t>
      </w:r>
    </w:p>
    <w:p w:rsidR="008B2407" w:rsidRPr="000C016A" w:rsidRDefault="008B2407" w:rsidP="008B2407">
      <w:pPr>
        <w:pStyle w:val="Title"/>
      </w:pPr>
    </w:p>
    <w:p w:rsidR="008B2407" w:rsidRPr="000C016A" w:rsidRDefault="008B2407" w:rsidP="008B2407">
      <w:pPr>
        <w:pStyle w:val="Title"/>
        <w:rPr>
          <w:b/>
          <w:bCs/>
          <w:sz w:val="36"/>
        </w:rPr>
      </w:pPr>
      <w:r w:rsidRPr="000C016A">
        <w:rPr>
          <w:b/>
          <w:bCs/>
          <w:sz w:val="36"/>
        </w:rPr>
        <w:t>University of Chittagong</w:t>
      </w:r>
    </w:p>
    <w:p w:rsidR="008B2407" w:rsidRPr="000C016A" w:rsidRDefault="008B2407" w:rsidP="008B2407">
      <w:pPr>
        <w:pStyle w:val="Subtitle"/>
        <w:rPr>
          <w:b/>
          <w:bCs/>
          <w:sz w:val="42"/>
        </w:rPr>
      </w:pPr>
    </w:p>
    <w:p w:rsidR="008B2407" w:rsidRPr="000C016A" w:rsidRDefault="008B2407" w:rsidP="008B2407">
      <w:pPr>
        <w:pStyle w:val="Subtitle"/>
        <w:tabs>
          <w:tab w:val="left" w:pos="2520"/>
        </w:tabs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Cod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 xml:space="preserve">: </w:t>
      </w:r>
      <w:r>
        <w:rPr>
          <w:sz w:val="28"/>
          <w:szCs w:val="32"/>
        </w:rPr>
        <w:t>CSE 715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Titl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>:</w:t>
      </w:r>
      <w:r w:rsidRPr="000C016A">
        <w:rPr>
          <w:color w:val="000000"/>
          <w:sz w:val="28"/>
          <w:szCs w:val="32"/>
        </w:rPr>
        <w:t xml:space="preserve"> </w:t>
      </w:r>
      <w:r>
        <w:rPr>
          <w:color w:val="000000"/>
          <w:sz w:val="28"/>
          <w:szCs w:val="32"/>
        </w:rPr>
        <w:t>Machine Learning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</w:p>
    <w:p w:rsidR="008B2407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0C016A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9B7363" w:rsidRDefault="008B2407" w:rsidP="008B2407">
      <w:pPr>
        <w:spacing w:line="276" w:lineRule="auto"/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Assignment 03</w:t>
      </w: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Default="008B2407" w:rsidP="008B2407">
      <w:pPr>
        <w:spacing w:line="240" w:lineRule="auto"/>
        <w:jc w:val="center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 xml:space="preserve">Submitted To: </w:t>
      </w:r>
    </w:p>
    <w:p w:rsidR="008B2407" w:rsidRPr="00A25F75" w:rsidRDefault="008B2407" w:rsidP="008B2407">
      <w:pPr>
        <w:spacing w:line="240" w:lineRule="auto"/>
        <w:jc w:val="center"/>
        <w:rPr>
          <w:sz w:val="36"/>
          <w:szCs w:val="30"/>
        </w:rPr>
      </w:pPr>
      <w:proofErr w:type="spellStart"/>
      <w:r w:rsidRPr="00A25F75">
        <w:rPr>
          <w:b/>
          <w:sz w:val="36"/>
          <w:szCs w:val="30"/>
        </w:rPr>
        <w:t>Nihad</w:t>
      </w:r>
      <w:proofErr w:type="spellEnd"/>
      <w:r w:rsidRPr="00A25F75">
        <w:rPr>
          <w:b/>
          <w:sz w:val="36"/>
          <w:szCs w:val="30"/>
        </w:rPr>
        <w:t xml:space="preserve"> Karim Chowdhury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>Associate Professor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0C016A" w:rsidRDefault="008B2407" w:rsidP="008B2407">
      <w:pPr>
        <w:pStyle w:val="Subtitle"/>
        <w:rPr>
          <w:sz w:val="38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By:</w:t>
      </w:r>
    </w:p>
    <w:p w:rsidR="008B2407" w:rsidRPr="00B33491" w:rsidRDefault="00FE61B1" w:rsidP="008B2407">
      <w:pPr>
        <w:pStyle w:val="Subtitle"/>
        <w:rPr>
          <w:b/>
          <w:sz w:val="36"/>
          <w:szCs w:val="32"/>
        </w:rPr>
      </w:pPr>
      <w:proofErr w:type="spellStart"/>
      <w:r>
        <w:rPr>
          <w:b/>
          <w:sz w:val="36"/>
          <w:szCs w:val="32"/>
        </w:rPr>
        <w:t>Tamanna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Akther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Mukta</w:t>
      </w:r>
      <w:proofErr w:type="spellEnd"/>
    </w:p>
    <w:p w:rsidR="008B2407" w:rsidRPr="00B33491" w:rsidRDefault="008B2407" w:rsidP="008B2407">
      <w:pPr>
        <w:pStyle w:val="Subtitle"/>
        <w:rPr>
          <w:szCs w:val="30"/>
        </w:rPr>
      </w:pPr>
      <w:r w:rsidRPr="00B33491">
        <w:rPr>
          <w:szCs w:val="30"/>
        </w:rPr>
        <w:t xml:space="preserve">ID: </w:t>
      </w:r>
      <w:r w:rsidR="00FE61B1">
        <w:rPr>
          <w:szCs w:val="30"/>
        </w:rPr>
        <w:t>16701072</w:t>
      </w:r>
    </w:p>
    <w:p w:rsidR="008B2407" w:rsidRPr="00B33491" w:rsidRDefault="008B2407" w:rsidP="008B2407">
      <w:pPr>
        <w:pStyle w:val="Subtitle"/>
        <w:rPr>
          <w:bCs/>
          <w:szCs w:val="30"/>
        </w:rPr>
      </w:pPr>
      <w:r w:rsidRPr="00B33491">
        <w:rPr>
          <w:bCs/>
          <w:szCs w:val="30"/>
        </w:rPr>
        <w:t>Session: 2015 - 2016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B33491" w:rsidRDefault="008B2407" w:rsidP="008B2407">
      <w:pPr>
        <w:pStyle w:val="Subtitle"/>
        <w:rPr>
          <w:sz w:val="36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80"/>
        <w:jc w:val="center"/>
        <w:rPr>
          <w:b/>
          <w:sz w:val="32"/>
        </w:rPr>
      </w:pPr>
    </w:p>
    <w:p w:rsidR="008B2407" w:rsidRPr="000C016A" w:rsidRDefault="008B2407" w:rsidP="008B2407">
      <w:pPr>
        <w:spacing w:line="240" w:lineRule="auto"/>
        <w:ind w:left="180"/>
        <w:jc w:val="left"/>
        <w:rPr>
          <w:b/>
        </w:rPr>
      </w:pPr>
      <w:r w:rsidRPr="00B33491">
        <w:rPr>
          <w:b/>
          <w:sz w:val="32"/>
        </w:rPr>
        <w:t xml:space="preserve">Submission Date: </w:t>
      </w:r>
      <w:r>
        <w:rPr>
          <w:b/>
          <w:sz w:val="32"/>
        </w:rPr>
        <w:t>3</w:t>
      </w:r>
      <w:r w:rsidRPr="008B2407">
        <w:rPr>
          <w:b/>
          <w:sz w:val="32"/>
          <w:vertAlign w:val="superscript"/>
        </w:rPr>
        <w:t>rd</w:t>
      </w:r>
      <w:r>
        <w:rPr>
          <w:b/>
          <w:sz w:val="32"/>
        </w:rPr>
        <w:t xml:space="preserve"> April</w:t>
      </w:r>
      <w:r w:rsidRPr="00B33491">
        <w:rPr>
          <w:b/>
          <w:sz w:val="32"/>
        </w:rPr>
        <w:t>, 2019</w:t>
      </w:r>
    </w:p>
    <w:p w:rsidR="008B2407" w:rsidRPr="000C016A" w:rsidRDefault="008B2407" w:rsidP="008B2407">
      <w:pPr>
        <w:pStyle w:val="Title"/>
      </w:pPr>
      <w:r w:rsidRPr="000C016A">
        <w:rPr>
          <w:noProof/>
        </w:rPr>
        <w:drawing>
          <wp:inline distT="0" distB="0" distL="0" distR="0" wp14:anchorId="41BC2755" wp14:editId="6A3DC384">
            <wp:extent cx="1085850" cy="1400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407" w:rsidRPr="000C016A" w:rsidRDefault="008B2407" w:rsidP="008B2407">
      <w:pPr>
        <w:pStyle w:val="Subtitle"/>
        <w:rPr>
          <w:b/>
          <w:bCs/>
          <w:sz w:val="36"/>
          <w:szCs w:val="36"/>
        </w:rPr>
      </w:pPr>
      <w:r w:rsidRPr="000C016A">
        <w:rPr>
          <w:b/>
          <w:bCs/>
          <w:sz w:val="36"/>
          <w:szCs w:val="36"/>
        </w:rPr>
        <w:t>DEPARTMENT OF COMPUTER SCIENCE AND ENGINEERING</w:t>
      </w:r>
    </w:p>
    <w:p w:rsidR="008B2407" w:rsidRPr="000C016A" w:rsidRDefault="008B2407" w:rsidP="008B2407">
      <w:pPr>
        <w:pStyle w:val="Title"/>
      </w:pPr>
    </w:p>
    <w:p w:rsidR="008B2407" w:rsidRPr="000C016A" w:rsidRDefault="008B2407" w:rsidP="008B2407">
      <w:pPr>
        <w:pStyle w:val="Title"/>
        <w:rPr>
          <w:b/>
          <w:bCs/>
          <w:sz w:val="36"/>
        </w:rPr>
      </w:pPr>
      <w:r w:rsidRPr="000C016A">
        <w:rPr>
          <w:b/>
          <w:bCs/>
          <w:sz w:val="36"/>
        </w:rPr>
        <w:t>University of Chittagong</w:t>
      </w:r>
    </w:p>
    <w:p w:rsidR="008B2407" w:rsidRPr="000C016A" w:rsidRDefault="008B2407" w:rsidP="008B2407">
      <w:pPr>
        <w:pStyle w:val="Subtitle"/>
        <w:rPr>
          <w:b/>
          <w:bCs/>
          <w:sz w:val="42"/>
        </w:rPr>
      </w:pPr>
    </w:p>
    <w:p w:rsidR="008B2407" w:rsidRPr="000C016A" w:rsidRDefault="008B2407" w:rsidP="008B2407">
      <w:pPr>
        <w:pStyle w:val="Subtitle"/>
        <w:tabs>
          <w:tab w:val="left" w:pos="2520"/>
        </w:tabs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Cod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 xml:space="preserve">: </w:t>
      </w:r>
      <w:r>
        <w:rPr>
          <w:sz w:val="28"/>
          <w:szCs w:val="32"/>
        </w:rPr>
        <w:t>CSE 715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Titl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  <w:t>:</w:t>
      </w:r>
      <w:r w:rsidRPr="000C016A">
        <w:rPr>
          <w:color w:val="000000"/>
          <w:sz w:val="28"/>
          <w:szCs w:val="32"/>
        </w:rPr>
        <w:t xml:space="preserve"> </w:t>
      </w:r>
      <w:r>
        <w:rPr>
          <w:color w:val="000000"/>
          <w:sz w:val="28"/>
          <w:szCs w:val="32"/>
        </w:rPr>
        <w:t>Machine Learning</w:t>
      </w:r>
    </w:p>
    <w:p w:rsidR="008B2407" w:rsidRPr="000C016A" w:rsidRDefault="008B2407" w:rsidP="008B2407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</w:p>
    <w:p w:rsidR="008B2407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0C016A" w:rsidRDefault="008B2407" w:rsidP="008B2407">
      <w:pPr>
        <w:spacing w:line="276" w:lineRule="auto"/>
        <w:jc w:val="left"/>
        <w:rPr>
          <w:sz w:val="32"/>
          <w:szCs w:val="32"/>
        </w:rPr>
      </w:pPr>
    </w:p>
    <w:p w:rsidR="008B2407" w:rsidRPr="009B7363" w:rsidRDefault="00CA7D40" w:rsidP="008B2407">
      <w:pPr>
        <w:spacing w:line="276" w:lineRule="auto"/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Assignment 04</w:t>
      </w: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Pr="000C016A" w:rsidRDefault="008B2407" w:rsidP="008B2407">
      <w:pPr>
        <w:spacing w:line="240" w:lineRule="auto"/>
        <w:rPr>
          <w:sz w:val="32"/>
          <w:szCs w:val="32"/>
        </w:rPr>
      </w:pPr>
    </w:p>
    <w:p w:rsidR="008B2407" w:rsidRDefault="008B2407" w:rsidP="008B2407">
      <w:pPr>
        <w:spacing w:line="240" w:lineRule="auto"/>
        <w:jc w:val="center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 xml:space="preserve">Submitted To: </w:t>
      </w:r>
    </w:p>
    <w:p w:rsidR="008B2407" w:rsidRPr="00A25F75" w:rsidRDefault="008B2407" w:rsidP="008B2407">
      <w:pPr>
        <w:spacing w:line="240" w:lineRule="auto"/>
        <w:jc w:val="center"/>
        <w:rPr>
          <w:sz w:val="36"/>
          <w:szCs w:val="30"/>
        </w:rPr>
      </w:pPr>
      <w:proofErr w:type="spellStart"/>
      <w:r w:rsidRPr="00A25F75">
        <w:rPr>
          <w:b/>
          <w:sz w:val="36"/>
          <w:szCs w:val="30"/>
        </w:rPr>
        <w:t>Nihad</w:t>
      </w:r>
      <w:proofErr w:type="spellEnd"/>
      <w:r w:rsidRPr="00A25F75">
        <w:rPr>
          <w:b/>
          <w:sz w:val="36"/>
          <w:szCs w:val="30"/>
        </w:rPr>
        <w:t xml:space="preserve"> Karim Chowdhury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>Associate Professor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0C016A" w:rsidRDefault="008B2407" w:rsidP="008B2407">
      <w:pPr>
        <w:pStyle w:val="Subtitle"/>
        <w:rPr>
          <w:sz w:val="38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</w:p>
    <w:p w:rsidR="008B2407" w:rsidRPr="000C016A" w:rsidRDefault="008B2407" w:rsidP="008B2407">
      <w:pPr>
        <w:pStyle w:val="Subtitle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By:</w:t>
      </w:r>
    </w:p>
    <w:p w:rsidR="008B2407" w:rsidRPr="00B33491" w:rsidRDefault="00FE61B1" w:rsidP="008B2407">
      <w:pPr>
        <w:pStyle w:val="Subtitle"/>
        <w:rPr>
          <w:b/>
          <w:sz w:val="36"/>
          <w:szCs w:val="32"/>
        </w:rPr>
      </w:pPr>
      <w:bookmarkStart w:id="0" w:name="_GoBack"/>
      <w:proofErr w:type="spellStart"/>
      <w:r>
        <w:rPr>
          <w:b/>
          <w:sz w:val="36"/>
          <w:szCs w:val="32"/>
        </w:rPr>
        <w:t>Tamanna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Akther</w:t>
      </w:r>
      <w:proofErr w:type="spellEnd"/>
      <w:r>
        <w:rPr>
          <w:b/>
          <w:sz w:val="36"/>
          <w:szCs w:val="32"/>
        </w:rPr>
        <w:t xml:space="preserve"> </w:t>
      </w:r>
      <w:proofErr w:type="spellStart"/>
      <w:r>
        <w:rPr>
          <w:b/>
          <w:sz w:val="36"/>
          <w:szCs w:val="32"/>
        </w:rPr>
        <w:t>Mukta</w:t>
      </w:r>
      <w:proofErr w:type="spellEnd"/>
    </w:p>
    <w:bookmarkEnd w:id="0"/>
    <w:p w:rsidR="008B2407" w:rsidRPr="00B33491" w:rsidRDefault="008B2407" w:rsidP="008B2407">
      <w:pPr>
        <w:pStyle w:val="Subtitle"/>
        <w:rPr>
          <w:szCs w:val="30"/>
        </w:rPr>
      </w:pPr>
      <w:r w:rsidRPr="00B33491">
        <w:rPr>
          <w:szCs w:val="30"/>
        </w:rPr>
        <w:t xml:space="preserve">ID: </w:t>
      </w:r>
      <w:r w:rsidR="00FE61B1">
        <w:rPr>
          <w:szCs w:val="30"/>
        </w:rPr>
        <w:t>16701072</w:t>
      </w:r>
    </w:p>
    <w:p w:rsidR="008B2407" w:rsidRPr="00B33491" w:rsidRDefault="008B2407" w:rsidP="008B2407">
      <w:pPr>
        <w:pStyle w:val="Subtitle"/>
        <w:rPr>
          <w:bCs/>
          <w:szCs w:val="30"/>
        </w:rPr>
      </w:pPr>
      <w:r w:rsidRPr="00B33491">
        <w:rPr>
          <w:bCs/>
          <w:szCs w:val="30"/>
        </w:rPr>
        <w:t>Session: 2015 - 2016</w:t>
      </w:r>
    </w:p>
    <w:p w:rsidR="008B2407" w:rsidRPr="00B33491" w:rsidRDefault="008B2407" w:rsidP="008B2407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8B2407" w:rsidRPr="00B33491" w:rsidRDefault="008B2407" w:rsidP="008B2407">
      <w:pPr>
        <w:pStyle w:val="Subtitle"/>
        <w:rPr>
          <w:sz w:val="36"/>
        </w:rPr>
      </w:pPr>
      <w:r w:rsidRPr="00B33491">
        <w:rPr>
          <w:szCs w:val="30"/>
        </w:rPr>
        <w:t>University of Chittagong.</w:t>
      </w:r>
    </w:p>
    <w:p w:rsidR="008B2407" w:rsidRPr="000C016A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440"/>
        <w:rPr>
          <w:b/>
        </w:rPr>
      </w:pPr>
    </w:p>
    <w:p w:rsidR="008B2407" w:rsidRDefault="008B2407" w:rsidP="008B2407">
      <w:pPr>
        <w:spacing w:line="240" w:lineRule="auto"/>
        <w:ind w:left="180"/>
        <w:jc w:val="center"/>
        <w:rPr>
          <w:b/>
          <w:sz w:val="32"/>
        </w:rPr>
      </w:pPr>
    </w:p>
    <w:p w:rsidR="008B2407" w:rsidRPr="000C016A" w:rsidRDefault="008B2407" w:rsidP="008B2407">
      <w:pPr>
        <w:spacing w:line="240" w:lineRule="auto"/>
        <w:ind w:left="180"/>
        <w:jc w:val="left"/>
        <w:rPr>
          <w:b/>
        </w:rPr>
      </w:pPr>
      <w:r w:rsidRPr="00B33491">
        <w:rPr>
          <w:b/>
          <w:sz w:val="32"/>
        </w:rPr>
        <w:t xml:space="preserve">Submission Date: </w:t>
      </w:r>
      <w:r w:rsidR="00CA7D40">
        <w:rPr>
          <w:b/>
          <w:sz w:val="32"/>
        </w:rPr>
        <w:t>4</w:t>
      </w:r>
      <w:r w:rsidR="00CA7D40" w:rsidRPr="00CA7D40">
        <w:rPr>
          <w:b/>
          <w:sz w:val="32"/>
          <w:vertAlign w:val="superscript"/>
        </w:rPr>
        <w:t>th</w:t>
      </w:r>
      <w:r w:rsidR="00CA7D40">
        <w:rPr>
          <w:b/>
          <w:sz w:val="32"/>
        </w:rPr>
        <w:t xml:space="preserve"> April</w:t>
      </w:r>
      <w:r w:rsidRPr="00B33491">
        <w:rPr>
          <w:b/>
          <w:sz w:val="32"/>
        </w:rPr>
        <w:t>, 2019</w:t>
      </w:r>
    </w:p>
    <w:sectPr w:rsidR="008B2407" w:rsidRPr="000C016A" w:rsidSect="00DD438B">
      <w:headerReference w:type="default" r:id="rId9"/>
      <w:pgSz w:w="11909" w:h="16834" w:code="9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19F2" w:rsidRDefault="005419F2" w:rsidP="0097449C">
      <w:pPr>
        <w:spacing w:line="240" w:lineRule="auto"/>
      </w:pPr>
      <w:r>
        <w:separator/>
      </w:r>
    </w:p>
  </w:endnote>
  <w:endnote w:type="continuationSeparator" w:id="0">
    <w:p w:rsidR="005419F2" w:rsidRDefault="005419F2" w:rsidP="009744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19F2" w:rsidRDefault="005419F2" w:rsidP="0097449C">
      <w:pPr>
        <w:spacing w:line="240" w:lineRule="auto"/>
      </w:pPr>
      <w:r>
        <w:separator/>
      </w:r>
    </w:p>
  </w:footnote>
  <w:footnote w:type="continuationSeparator" w:id="0">
    <w:p w:rsidR="005419F2" w:rsidRDefault="005419F2" w:rsidP="009744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449C" w:rsidRDefault="009744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612242"/>
    <w:multiLevelType w:val="hybridMultilevel"/>
    <w:tmpl w:val="FC862F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DY1NDI1MTU0NzNR0lEKTi0uzszPAykwrAUAvOR38iwAAAA="/>
  </w:docVars>
  <w:rsids>
    <w:rsidRoot w:val="00501C5F"/>
    <w:rsid w:val="00023EEE"/>
    <w:rsid w:val="00037F48"/>
    <w:rsid w:val="0004010D"/>
    <w:rsid w:val="000624BD"/>
    <w:rsid w:val="00083919"/>
    <w:rsid w:val="00094529"/>
    <w:rsid w:val="000A6B6E"/>
    <w:rsid w:val="000C016A"/>
    <w:rsid w:val="000E6BE9"/>
    <w:rsid w:val="001079A6"/>
    <w:rsid w:val="00134F8A"/>
    <w:rsid w:val="00144138"/>
    <w:rsid w:val="00176453"/>
    <w:rsid w:val="001A66F2"/>
    <w:rsid w:val="001B3897"/>
    <w:rsid w:val="001C44DE"/>
    <w:rsid w:val="001F381C"/>
    <w:rsid w:val="00213E08"/>
    <w:rsid w:val="00246CBA"/>
    <w:rsid w:val="002510A9"/>
    <w:rsid w:val="0026336C"/>
    <w:rsid w:val="00265B6C"/>
    <w:rsid w:val="002A0944"/>
    <w:rsid w:val="002B45AB"/>
    <w:rsid w:val="002C63DD"/>
    <w:rsid w:val="003033E7"/>
    <w:rsid w:val="00332964"/>
    <w:rsid w:val="003365DF"/>
    <w:rsid w:val="003407FA"/>
    <w:rsid w:val="00341E7C"/>
    <w:rsid w:val="00347EC1"/>
    <w:rsid w:val="00375CE3"/>
    <w:rsid w:val="00377E6C"/>
    <w:rsid w:val="003947F1"/>
    <w:rsid w:val="003A7AB6"/>
    <w:rsid w:val="00482F16"/>
    <w:rsid w:val="00501C5F"/>
    <w:rsid w:val="00510BE6"/>
    <w:rsid w:val="005161E0"/>
    <w:rsid w:val="005419F2"/>
    <w:rsid w:val="0056343A"/>
    <w:rsid w:val="00587A0F"/>
    <w:rsid w:val="005B2412"/>
    <w:rsid w:val="005D05AD"/>
    <w:rsid w:val="0061112F"/>
    <w:rsid w:val="006375CF"/>
    <w:rsid w:val="00655DE6"/>
    <w:rsid w:val="00684D28"/>
    <w:rsid w:val="0069369B"/>
    <w:rsid w:val="00755788"/>
    <w:rsid w:val="00765D38"/>
    <w:rsid w:val="00786AEE"/>
    <w:rsid w:val="007C03AC"/>
    <w:rsid w:val="007F687B"/>
    <w:rsid w:val="008143DA"/>
    <w:rsid w:val="0081734F"/>
    <w:rsid w:val="0084559E"/>
    <w:rsid w:val="0084759C"/>
    <w:rsid w:val="008563AE"/>
    <w:rsid w:val="0086429C"/>
    <w:rsid w:val="008B2407"/>
    <w:rsid w:val="008D63C8"/>
    <w:rsid w:val="008E0C33"/>
    <w:rsid w:val="00904B1A"/>
    <w:rsid w:val="0092021A"/>
    <w:rsid w:val="00962F57"/>
    <w:rsid w:val="0097449C"/>
    <w:rsid w:val="00976B15"/>
    <w:rsid w:val="009B455D"/>
    <w:rsid w:val="009B7363"/>
    <w:rsid w:val="009F214B"/>
    <w:rsid w:val="00A25F75"/>
    <w:rsid w:val="00A66853"/>
    <w:rsid w:val="00A8542E"/>
    <w:rsid w:val="00A855D5"/>
    <w:rsid w:val="00B01BC0"/>
    <w:rsid w:val="00B30A45"/>
    <w:rsid w:val="00B33491"/>
    <w:rsid w:val="00B35424"/>
    <w:rsid w:val="00B43549"/>
    <w:rsid w:val="00B7487C"/>
    <w:rsid w:val="00B92AB5"/>
    <w:rsid w:val="00BC6636"/>
    <w:rsid w:val="00BD350D"/>
    <w:rsid w:val="00BE21E3"/>
    <w:rsid w:val="00C21D2D"/>
    <w:rsid w:val="00C324BC"/>
    <w:rsid w:val="00C432A5"/>
    <w:rsid w:val="00C65C3D"/>
    <w:rsid w:val="00C77F36"/>
    <w:rsid w:val="00CA34F9"/>
    <w:rsid w:val="00CA7D40"/>
    <w:rsid w:val="00CC2786"/>
    <w:rsid w:val="00D062A2"/>
    <w:rsid w:val="00D13DC1"/>
    <w:rsid w:val="00D32902"/>
    <w:rsid w:val="00D41490"/>
    <w:rsid w:val="00DB4ABA"/>
    <w:rsid w:val="00DD438B"/>
    <w:rsid w:val="00E50066"/>
    <w:rsid w:val="00E635B3"/>
    <w:rsid w:val="00E8396A"/>
    <w:rsid w:val="00EC38A8"/>
    <w:rsid w:val="00ED5AAF"/>
    <w:rsid w:val="00EE003D"/>
    <w:rsid w:val="00EF661B"/>
    <w:rsid w:val="00F12B2F"/>
    <w:rsid w:val="00F5440E"/>
    <w:rsid w:val="00F71543"/>
    <w:rsid w:val="00F7662D"/>
    <w:rsid w:val="00F828CC"/>
    <w:rsid w:val="00FA0DAD"/>
    <w:rsid w:val="00FE342B"/>
    <w:rsid w:val="00FE61B1"/>
    <w:rsid w:val="00FF3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9525BF-221F-4C5F-B341-5182FF7B5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360" w:lineRule="auto"/>
      <w:jc w:val="both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4BD"/>
    <w:pPr>
      <w:keepNext/>
      <w:keepLines/>
      <w:spacing w:before="480" w:line="276" w:lineRule="auto"/>
      <w:jc w:val="left"/>
      <w:outlineLvl w:val="0"/>
    </w:pPr>
    <w:rPr>
      <w:rFonts w:ascii="Cambria" w:eastAsia="MS Gothic" w:hAnsi="Cambria"/>
      <w:b/>
      <w:bCs/>
      <w:color w:val="365F91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01C5F"/>
    <w:pPr>
      <w:spacing w:line="240" w:lineRule="auto"/>
      <w:jc w:val="center"/>
    </w:pPr>
    <w:rPr>
      <w:rFonts w:eastAsia="Times New Roman"/>
      <w:sz w:val="28"/>
      <w:szCs w:val="24"/>
    </w:rPr>
  </w:style>
  <w:style w:type="character" w:customStyle="1" w:styleId="TitleChar">
    <w:name w:val="Title Char"/>
    <w:link w:val="Title"/>
    <w:rsid w:val="00501C5F"/>
    <w:rPr>
      <w:rFonts w:eastAsia="Times New Roman"/>
      <w:sz w:val="28"/>
      <w:szCs w:val="24"/>
    </w:rPr>
  </w:style>
  <w:style w:type="paragraph" w:styleId="Subtitle">
    <w:name w:val="Subtitle"/>
    <w:basedOn w:val="Normal"/>
    <w:link w:val="SubtitleChar"/>
    <w:qFormat/>
    <w:rsid w:val="00501C5F"/>
    <w:pPr>
      <w:spacing w:line="240" w:lineRule="auto"/>
      <w:jc w:val="center"/>
    </w:pPr>
    <w:rPr>
      <w:rFonts w:eastAsia="Times New Roman"/>
      <w:sz w:val="32"/>
      <w:szCs w:val="24"/>
    </w:rPr>
  </w:style>
  <w:style w:type="character" w:customStyle="1" w:styleId="SubtitleChar">
    <w:name w:val="Subtitle Char"/>
    <w:link w:val="Subtitle"/>
    <w:rsid w:val="00501C5F"/>
    <w:rPr>
      <w:rFonts w:eastAsia="Times New Roman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4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4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44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49C"/>
    <w:rPr>
      <w:sz w:val="24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744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7449C"/>
    <w:rPr>
      <w:sz w:val="24"/>
      <w:szCs w:val="22"/>
      <w:lang w:bidi="ar-SA"/>
    </w:rPr>
  </w:style>
  <w:style w:type="paragraph" w:styleId="NoSpacing">
    <w:name w:val="No Spacing"/>
    <w:link w:val="NoSpacingChar"/>
    <w:uiPriority w:val="1"/>
    <w:qFormat/>
    <w:rsid w:val="000624BD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0624BD"/>
    <w:rPr>
      <w:rFonts w:ascii="Calibri" w:eastAsia="MS Mincho" w:hAnsi="Calibri" w:cs="Arial"/>
      <w:sz w:val="22"/>
      <w:szCs w:val="22"/>
      <w:lang w:eastAsia="ja-JP" w:bidi="ar-SA"/>
    </w:rPr>
  </w:style>
  <w:style w:type="character" w:customStyle="1" w:styleId="Heading1Char">
    <w:name w:val="Heading 1 Char"/>
    <w:link w:val="Heading1"/>
    <w:uiPriority w:val="9"/>
    <w:rsid w:val="000624BD"/>
    <w:rPr>
      <w:rFonts w:ascii="Cambria" w:eastAsia="MS Gothic" w:hAnsi="Cambria"/>
      <w:b/>
      <w:bCs/>
      <w:color w:val="365F91"/>
      <w:sz w:val="28"/>
      <w:szCs w:val="28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6554BC-93A2-4AF7-982C-B2B870D127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unik Computer,CU.</Company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wad</dc:creator>
  <cp:keywords/>
  <dc:description/>
  <cp:lastModifiedBy>Windows User</cp:lastModifiedBy>
  <cp:revision>13</cp:revision>
  <cp:lastPrinted>2019-03-30T14:24:00Z</cp:lastPrinted>
  <dcterms:created xsi:type="dcterms:W3CDTF">2018-04-03T13:32:00Z</dcterms:created>
  <dcterms:modified xsi:type="dcterms:W3CDTF">2019-03-30T14:25:00Z</dcterms:modified>
</cp:coreProperties>
</file>